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1843"/>
        <w:gridCol w:w="1276"/>
        <w:gridCol w:w="1274"/>
        <w:gridCol w:w="1277"/>
        <w:gridCol w:w="3824"/>
      </w:tblGrid>
      <w:tr w:rsidR="004C4180" w:rsidRPr="00E23BDD" w14:paraId="4585E4EF" w14:textId="77777777" w:rsidTr="00FD3810">
        <w:trPr>
          <w:trHeight w:val="990"/>
        </w:trPr>
        <w:tc>
          <w:tcPr>
            <w:tcW w:w="10765" w:type="dxa"/>
            <w:gridSpan w:val="6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E23BDD" w14:paraId="6AEF5DBB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1869F2FC" w:rsidR="00091FAD" w:rsidRPr="00E23BDD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2D19D5" w:rsidRDefault="00091FAD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9D1EF0" w:rsidRPr="00E23BDD" w14:paraId="28049356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244EF710" w:rsidR="009D1EF0" w:rsidRPr="00E23BDD" w:rsidRDefault="00EE2DE4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41449220E4EA4A2BBFC9B3963D7A21A3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9D1EF0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9D1EF0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25115777"/>
                <w:lock w:val="sdtLocked"/>
                <w:placeholder>
                  <w:docPart w:val="DefaultPlaceholder_-1854013440"/>
                </w:placeholder>
              </w:sdtPr>
              <w:sdtEndPr/>
              <w:sdtContent>
                <w:r w:rsidR="009D1EF0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D32339" w:rsidRPr="00E23BDD" w14:paraId="3BB03A53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D32339" w:rsidRPr="00E23BDD" w:rsidRDefault="00D32339" w:rsidP="00D32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2D566240" w:rsidR="00D32339" w:rsidRPr="00E23BDD" w:rsidRDefault="00EE2DE4" w:rsidP="00D32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D32339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D32339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87192221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D32339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0BF05D98" w:rsidR="00D32339" w:rsidRPr="00E23BDD" w:rsidRDefault="00EE2DE4" w:rsidP="00D32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D32339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D32339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49027304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D3233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9D1EF0" w:rsidRPr="00E23BDD" w14:paraId="1728DDAC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1B001B91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İkinci Danışmanı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1EF0" w:rsidRPr="00E910F2" w14:paraId="24B69DC1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1A42B5" w14:textId="77777777" w:rsidR="009D1EF0" w:rsidRPr="0067642F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642F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lock w:val="sdtLocked"/>
              <w:placeholder>
                <w:docPart w:val="A360E824D7D54A44B9FCA334CA854FE6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747E19F4" w14:textId="77777777" w:rsidR="009D1EF0" w:rsidRPr="0067642F" w:rsidRDefault="009D1EF0" w:rsidP="009D1EF0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9D1EF0" w:rsidRPr="00E23BDD" w14:paraId="2499A6C5" w14:textId="020A38CE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3550" w14:textId="5262750F" w:rsidR="009D1EF0" w:rsidRPr="00E23BDD" w:rsidRDefault="009D1EF0" w:rsidP="009D1E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terlik Sınav Tarihi</w:t>
            </w:r>
          </w:p>
        </w:tc>
        <w:tc>
          <w:tcPr>
            <w:tcW w:w="2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-471214150"/>
              <w:lock w:val="sdtLocked"/>
              <w:placeholder>
                <w:docPart w:val="84DB98D9FDAC4DFAB36C2F453CE95D32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6728FDB2" w14:textId="64C2DB6D" w:rsidR="009D1EF0" w:rsidRPr="009D1EF0" w:rsidRDefault="009D1EF0" w:rsidP="009D1EF0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9D1EF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1F194" w14:textId="7E5256E9" w:rsidR="009D1EF0" w:rsidRPr="009D1EF0" w:rsidRDefault="009D1EF0" w:rsidP="009D1EF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D1EF0">
              <w:rPr>
                <w:rFonts w:ascii="Times New Roman" w:hAnsi="Times New Roman" w:cs="Times New Roman"/>
                <w:bCs/>
                <w:sz w:val="20"/>
                <w:szCs w:val="20"/>
              </w:rPr>
              <w:t>Öneri Türü</w:t>
            </w:r>
          </w:p>
        </w:tc>
        <w:sdt>
          <w:sdtPr>
            <w:rPr>
              <w:rFonts w:ascii="Times New Roman" w:hAnsi="Times New Roman" w:cs="Times New Roman"/>
              <w:bCs/>
              <w:sz w:val="20"/>
              <w:szCs w:val="20"/>
            </w:rPr>
            <w:id w:val="-606193824"/>
            <w:lock w:val="sdtLocked"/>
            <w:placeholder>
              <w:docPart w:val="9D77EF894D364464AD2CC27CA85970EA"/>
            </w:placeholder>
            <w:comboBox>
              <w:listItem w:displayText="Öneri türü seçiniz" w:value="Öneri türü seçiniz"/>
              <w:listItem w:displayText="İlk Öneri" w:value="İlk Öneri"/>
              <w:listItem w:displayText="Üye Değişikliği" w:value="Üye Değişikliği"/>
            </w:comboBox>
          </w:sdtPr>
          <w:sdtEndPr/>
          <w:sdtContent>
            <w:tc>
              <w:tcPr>
                <w:tcW w:w="382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00DA431" w14:textId="4DCB48BD" w:rsidR="009D1EF0" w:rsidRPr="009D1EF0" w:rsidRDefault="009D1EF0" w:rsidP="009D1EF0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9D1EF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Öneri türü seçiniz</w:t>
                </w:r>
              </w:p>
            </w:tc>
          </w:sdtContent>
        </w:sdt>
      </w:tr>
      <w:tr w:rsidR="009D1EF0" w:rsidRPr="00E23BDD" w14:paraId="4B31550B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689FB99A" w:rsidR="009D1EF0" w:rsidRPr="00E23BDD" w:rsidRDefault="009D1EF0" w:rsidP="004E74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OKTORA TEZ İZLEME KOMİTESİ ÖNERİ FORMU</w:t>
            </w:r>
          </w:p>
        </w:tc>
      </w:tr>
      <w:tr w:rsidR="009D1EF0" w:rsidRPr="00E23BDD" w14:paraId="2D2D55AE" w14:textId="77777777" w:rsidTr="00B965B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19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06CA017F" w:rsidR="009D1EF0" w:rsidRPr="00E23BDD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eastAsiaTheme="minorHAnsi"/>
                <w:lang w:eastAsia="en-US"/>
              </w:rPr>
              <w:id w:val="-900901382"/>
              <w:lock w:val="sdtLocked"/>
              <w:placeholder>
                <w:docPart w:val="71058393819E40EB8760C7F749C4289D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D6D22E6" w14:textId="77777777" w:rsidR="00E4718B" w:rsidRDefault="00E4718B" w:rsidP="00E4718B">
                <w:pPr>
                  <w:pStyle w:val="Balk1"/>
                  <w:numPr>
                    <w:ilvl w:val="0"/>
                    <w:numId w:val="0"/>
                  </w:numPr>
                  <w:ind w:right="141"/>
                  <w:jc w:val="right"/>
                  <w:rPr>
                    <w:rFonts w:asciiTheme="minorHAnsi" w:eastAsiaTheme="minorHAnsi" w:hAnsiTheme="minorHAnsi" w:cstheme="minorBidi"/>
                    <w:b w:val="0"/>
                    <w:bCs w:val="0"/>
                    <w:sz w:val="22"/>
                    <w:szCs w:val="22"/>
                    <w:lang w:eastAsia="en-US"/>
                  </w:rPr>
                </w:pPr>
                <w:r w:rsidRPr="00A34679">
                  <w:rPr>
                    <w:rFonts w:eastAsiaTheme="minorHAnsi"/>
                    <w:lang w:eastAsia="en-US"/>
                  </w:rPr>
                  <w:t>…/…/…</w:t>
                </w:r>
              </w:p>
            </w:sdtContent>
          </w:sdt>
          <w:p w14:paraId="2B74AB2C" w14:textId="22769807" w:rsidR="009D1EF0" w:rsidRDefault="009D1EF0" w:rsidP="009D1EF0">
            <w:pPr>
              <w:ind w:firstLine="597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ukarıda</w:t>
            </w:r>
            <w:r w:rsidRPr="00534C31">
              <w:rPr>
                <w:rFonts w:ascii="Times New Roman" w:hAnsi="Times New Roman"/>
                <w:sz w:val="20"/>
                <w:szCs w:val="20"/>
              </w:rPr>
              <w:t xml:space="preserve"> bilgileri verilen </w:t>
            </w:r>
            <w:r w:rsidRPr="006B3309">
              <w:rPr>
                <w:rFonts w:ascii="Times New Roman" w:hAnsi="Times New Roman"/>
                <w:sz w:val="20"/>
                <w:szCs w:val="20"/>
              </w:rPr>
              <w:t>danışmanı olduğum öğrencinin Doktora Tez İzleme Komitesi (TİK) Jüri önerisi</w:t>
            </w:r>
            <w:r w:rsidR="00771EB4">
              <w:rPr>
                <w:rFonts w:ascii="Times New Roman" w:hAnsi="Times New Roman"/>
                <w:sz w:val="20"/>
                <w:szCs w:val="20"/>
              </w:rPr>
              <w:t>nin işleme alınması hususunda,</w:t>
            </w:r>
          </w:p>
          <w:p w14:paraId="2D161ED4" w14:textId="36A322A3" w:rsidR="009D1EF0" w:rsidRDefault="009D1EF0" w:rsidP="009D1EF0">
            <w:pPr>
              <w:ind w:firstLine="597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</w:t>
            </w:r>
            <w:r w:rsidRPr="006B3309">
              <w:rPr>
                <w:rFonts w:ascii="Times New Roman" w:hAnsi="Times New Roman"/>
                <w:sz w:val="20"/>
                <w:szCs w:val="20"/>
              </w:rPr>
              <w:t>ereğini arz ederim.</w:t>
            </w:r>
          </w:p>
          <w:p w14:paraId="332FBB13" w14:textId="77777777" w:rsidR="009D1EF0" w:rsidRDefault="009D1EF0" w:rsidP="009D1EF0">
            <w:pPr>
              <w:ind w:left="5984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anışman</w:t>
            </w:r>
          </w:p>
          <w:p w14:paraId="6761C772" w14:textId="0DDCB290" w:rsidR="009D1EF0" w:rsidRPr="001D52BE" w:rsidRDefault="009D1EF0" w:rsidP="001D52BE">
            <w:pPr>
              <w:ind w:left="5984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B3309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9D1EF0" w:rsidRPr="00E23BDD" w14:paraId="40154140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778CB20" w14:textId="5012E2C1" w:rsidR="009D1EF0" w:rsidRPr="00E23BDD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>TEZ İZLEME KOMİTESİ ÖNERİ</w:t>
            </w:r>
            <w:r w:rsidR="007039C9">
              <w:rPr>
                <w:color w:val="FFFFFF" w:themeColor="background1"/>
              </w:rPr>
              <w:t>Sİ</w:t>
            </w:r>
          </w:p>
        </w:tc>
      </w:tr>
      <w:tr w:rsidR="009D1EF0" w:rsidRPr="00E23BDD" w14:paraId="7538E80F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053C4BE9" w14:textId="3C8593A9" w:rsidR="009D1EF0" w:rsidRPr="006B3309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Bursa Teknik Üniversitesi’nden:</w:t>
            </w:r>
          </w:p>
        </w:tc>
      </w:tr>
      <w:tr w:rsidR="009D1EF0" w:rsidRPr="00E23BDD" w14:paraId="08913DE4" w14:textId="77777777" w:rsidTr="00381D3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44907" w14:textId="55D576BB" w:rsidR="009D1EF0" w:rsidRPr="006B3309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, Adı Soyadı</w:t>
            </w:r>
          </w:p>
        </w:tc>
        <w:tc>
          <w:tcPr>
            <w:tcW w:w="6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C19AA" w14:textId="46A096CA" w:rsidR="009D1EF0" w:rsidRPr="006B3309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Bölüm / Anabilim Dalı</w:t>
            </w:r>
          </w:p>
        </w:tc>
      </w:tr>
      <w:tr w:rsidR="00BF42E2" w:rsidRPr="00E23BDD" w14:paraId="677F1834" w14:textId="77777777" w:rsidTr="003E0EF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30648" w14:textId="0CE915EC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anışman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2E328" w14:textId="4B2AD750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  <w:tc>
          <w:tcPr>
            <w:tcW w:w="6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14208" w14:textId="0C81430B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</w:tr>
      <w:tr w:rsidR="00BF42E2" w:rsidRPr="00E23BDD" w14:paraId="1CCF9494" w14:textId="77777777" w:rsidTr="003E0EF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12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99D78" w14:textId="57ED8126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Üye</w:t>
            </w:r>
          </w:p>
        </w:tc>
        <w:tc>
          <w:tcPr>
            <w:tcW w:w="311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60EE" w14:textId="4FD56327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  <w:tc>
          <w:tcPr>
            <w:tcW w:w="6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33C5E" w14:textId="77777777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</w:tr>
      <w:tr w:rsidR="009D1EF0" w:rsidRPr="00E23BDD" w14:paraId="56FA56EE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1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074AADCD" w14:textId="22A567C5" w:rsidR="009D1EF0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Diğer Anabilim Dalı veya Üniversitelerden:</w:t>
            </w:r>
          </w:p>
        </w:tc>
      </w:tr>
      <w:tr w:rsidR="009D1EF0" w:rsidRPr="00E23BDD" w14:paraId="5EC29D02" w14:textId="77777777" w:rsidTr="00381D3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5D0E9" w14:textId="6F325430" w:rsidR="009D1EF0" w:rsidRPr="006B3309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, Adı Soyadı</w:t>
            </w:r>
          </w:p>
        </w:tc>
        <w:tc>
          <w:tcPr>
            <w:tcW w:w="6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C5C6C" w14:textId="695A41F1" w:rsidR="009D1EF0" w:rsidRDefault="009D1EF0" w:rsidP="009D1EF0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 xml:space="preserve">Üniversite </w:t>
            </w:r>
            <w:r w:rsidRPr="00573D0C">
              <w:rPr>
                <w:i/>
                <w:iCs/>
              </w:rPr>
              <w:t xml:space="preserve">(Diğer üniversitelerden ise) </w:t>
            </w:r>
            <w:r>
              <w:t>/ Bölüm / Anabilim Dalı</w:t>
            </w:r>
          </w:p>
        </w:tc>
      </w:tr>
      <w:tr w:rsidR="00BF42E2" w:rsidRPr="00E23BDD" w14:paraId="5BFC590B" w14:textId="77777777" w:rsidTr="003E0EF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26766" w14:textId="56879C6E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Üye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E46A4" w14:textId="2E07FE45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  <w:tc>
          <w:tcPr>
            <w:tcW w:w="6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8F785" w14:textId="5D568703" w:rsidR="00BF42E2" w:rsidRPr="00D61094" w:rsidRDefault="00BF42E2" w:rsidP="009D1EF0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</w:tr>
      <w:tr w:rsidR="00292318" w:rsidRPr="00E23BDD" w14:paraId="1878BEEC" w14:textId="77777777" w:rsidTr="002923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23A8A96F" w14:textId="612493AC" w:rsidR="00292318" w:rsidRPr="00292318" w:rsidRDefault="00292318" w:rsidP="00292318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292318">
              <w:t>ANABİLİM DALI BAŞKANLIĞI</w:t>
            </w:r>
          </w:p>
        </w:tc>
      </w:tr>
      <w:tr w:rsidR="00FD3810" w:rsidRPr="00E23BDD" w14:paraId="3EDF0C78" w14:textId="77777777" w:rsidTr="00D3233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627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5F35C6" w14:textId="77777777" w:rsidR="00FD3810" w:rsidRDefault="00FD3810" w:rsidP="00345A9B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4F7FB1">
              <w:t>Lisansüstü Eğitim Enstitüsü Müdürlüğüne,</w:t>
            </w:r>
          </w:p>
          <w:sdt>
            <w:sdtPr>
              <w:rPr>
                <w:rFonts w:eastAsiaTheme="minorHAnsi"/>
                <w:lang w:eastAsia="en-US"/>
              </w:rPr>
              <w:id w:val="-1307320593"/>
              <w:lock w:val="sdtLocked"/>
              <w:placeholder>
                <w:docPart w:val="110485FB28674D9496A4E831E56CA7D2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549EE4BD" w14:textId="77777777" w:rsidR="00FD3810" w:rsidRPr="00A34679" w:rsidRDefault="00FD3810" w:rsidP="00345A9B">
                <w:pPr>
                  <w:pStyle w:val="Balk1"/>
                  <w:numPr>
                    <w:ilvl w:val="0"/>
                    <w:numId w:val="0"/>
                  </w:numPr>
                  <w:ind w:right="141"/>
                  <w:jc w:val="right"/>
                  <w:rPr>
                    <w:rFonts w:eastAsiaTheme="minorHAnsi"/>
                    <w:sz w:val="22"/>
                    <w:szCs w:val="22"/>
                    <w:lang w:eastAsia="en-US"/>
                  </w:rPr>
                </w:pPr>
                <w:r w:rsidRPr="00A34679">
                  <w:rPr>
                    <w:rFonts w:eastAsiaTheme="minorHAnsi"/>
                    <w:lang w:eastAsia="en-US"/>
                  </w:rPr>
                  <w:t>…/…/…</w:t>
                </w:r>
              </w:p>
            </w:sdtContent>
          </w:sdt>
          <w:p w14:paraId="6EBA1195" w14:textId="23BC2A5E" w:rsidR="00FD3810" w:rsidRPr="004F7FB1" w:rsidRDefault="00FD3810" w:rsidP="00345A9B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 w:rsidRPr="004F7FB1">
              <w:rPr>
                <w:b w:val="0"/>
                <w:bCs w:val="0"/>
              </w:rPr>
              <w:t xml:space="preserve">Bilgileri verilen </w:t>
            </w:r>
            <w:r>
              <w:rPr>
                <w:b w:val="0"/>
                <w:bCs w:val="0"/>
              </w:rPr>
              <w:t>öğrenciye ilişkin</w:t>
            </w:r>
            <w:r w:rsidRPr="004F7FB1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Tez İzleme Komitesi</w:t>
            </w:r>
            <w:r w:rsidR="00BF42E2">
              <w:rPr>
                <w:b w:val="0"/>
                <w:bCs w:val="0"/>
              </w:rPr>
              <w:t xml:space="preserve"> Ö</w:t>
            </w:r>
            <w:r w:rsidR="00D425DF">
              <w:rPr>
                <w:b w:val="0"/>
                <w:bCs w:val="0"/>
              </w:rPr>
              <w:t>neri</w:t>
            </w:r>
            <w:r w:rsidR="009F793E">
              <w:rPr>
                <w:b w:val="0"/>
                <w:bCs w:val="0"/>
              </w:rPr>
              <w:t xml:space="preserve"> Formu</w:t>
            </w:r>
            <w:r w:rsidR="00D425DF">
              <w:rPr>
                <w:b w:val="0"/>
                <w:bCs w:val="0"/>
              </w:rPr>
              <w:t>’n</w:t>
            </w:r>
            <w:r w:rsidR="009F793E">
              <w:rPr>
                <w:b w:val="0"/>
                <w:bCs w:val="0"/>
              </w:rPr>
              <w:t>u</w:t>
            </w:r>
            <w:r w:rsidR="00D425DF">
              <w:rPr>
                <w:b w:val="0"/>
                <w:bCs w:val="0"/>
              </w:rPr>
              <w:t>n işleme alınması hususunda,</w:t>
            </w:r>
            <w:r w:rsidRPr="004F7FB1">
              <w:rPr>
                <w:b w:val="0"/>
                <w:bCs w:val="0"/>
              </w:rPr>
              <w:t xml:space="preserve"> </w:t>
            </w:r>
          </w:p>
          <w:p w14:paraId="734162AF" w14:textId="77777777" w:rsidR="00FD3810" w:rsidRDefault="00FD3810" w:rsidP="00FA1EE4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Pr="004F7FB1">
              <w:rPr>
                <w:b w:val="0"/>
                <w:bCs w:val="0"/>
              </w:rPr>
              <w:t xml:space="preserve"> arz ederim.</w:t>
            </w:r>
          </w:p>
          <w:p w14:paraId="2E73C099" w14:textId="77777777" w:rsidR="00FD3810" w:rsidRPr="000D072D" w:rsidRDefault="00FD3810" w:rsidP="00FA1EE4">
            <w:pPr>
              <w:pStyle w:val="Balk1"/>
              <w:numPr>
                <w:ilvl w:val="0"/>
                <w:numId w:val="0"/>
              </w:numPr>
              <w:ind w:left="5984"/>
              <w:jc w:val="center"/>
            </w:pPr>
            <w:r w:rsidRPr="000D072D">
              <w:t>Anabilim Dalı Başkanı</w:t>
            </w:r>
          </w:p>
          <w:p w14:paraId="7031BAFA" w14:textId="6B4ED4B4" w:rsidR="00FD3810" w:rsidRPr="00C90397" w:rsidRDefault="00FD3810" w:rsidP="00FA1EE4">
            <w:pPr>
              <w:ind w:left="598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D072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9D1EF0" w:rsidRPr="00E23BDD" w14:paraId="46694A35" w14:textId="77777777" w:rsidTr="00FD381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72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47A1" w14:textId="77777777" w:rsidR="009D1EF0" w:rsidRPr="00E23BDD" w:rsidRDefault="009D1EF0" w:rsidP="009D1EF0">
            <w:pPr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çıklamalar: </w:t>
            </w:r>
          </w:p>
          <w:p w14:paraId="61F98B90" w14:textId="7A63378F" w:rsidR="009D1EF0" w:rsidRPr="004A2B35" w:rsidRDefault="009D1EF0" w:rsidP="004A2B35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4A2B35">
              <w:rPr>
                <w:rFonts w:ascii="Times New Roman" w:hAnsi="Times New Roman"/>
                <w:sz w:val="16"/>
                <w:szCs w:val="16"/>
              </w:rPr>
              <w:t>T</w:t>
            </w:r>
            <w:r w:rsidR="0016423E">
              <w:rPr>
                <w:rFonts w:ascii="Times New Roman" w:hAnsi="Times New Roman"/>
                <w:sz w:val="16"/>
                <w:szCs w:val="16"/>
              </w:rPr>
              <w:t>ez İzleme Komitesi</w:t>
            </w:r>
            <w:r w:rsidR="00F355AA">
              <w:rPr>
                <w:rFonts w:ascii="Times New Roman" w:hAnsi="Times New Roman"/>
                <w:sz w:val="16"/>
                <w:szCs w:val="16"/>
              </w:rPr>
              <w:t>’nin</w:t>
            </w:r>
            <w:r w:rsidR="0016423E">
              <w:rPr>
                <w:rFonts w:ascii="Times New Roman" w:hAnsi="Times New Roman"/>
                <w:sz w:val="16"/>
                <w:szCs w:val="16"/>
              </w:rPr>
              <w:t xml:space="preserve">; </w:t>
            </w:r>
            <w:r w:rsidRPr="004A2B35">
              <w:rPr>
                <w:rFonts w:ascii="Times New Roman" w:hAnsi="Times New Roman"/>
                <w:sz w:val="16"/>
                <w:szCs w:val="16"/>
              </w:rPr>
              <w:t>öğrencinin doktora yeterlik sınavından başarılı olmasını takiben bir ay içerisinde kurulma</w:t>
            </w:r>
            <w:r w:rsidR="009B53A6">
              <w:rPr>
                <w:rFonts w:ascii="Times New Roman" w:hAnsi="Times New Roman"/>
                <w:sz w:val="16"/>
                <w:szCs w:val="16"/>
              </w:rPr>
              <w:t>sı gerekmektedir.</w:t>
            </w:r>
          </w:p>
          <w:p w14:paraId="5220910C" w14:textId="3D6BF82B" w:rsidR="009D1EF0" w:rsidRPr="008E5DAE" w:rsidRDefault="009D1EF0" w:rsidP="004A2B35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A2B35">
              <w:rPr>
                <w:rFonts w:ascii="Times New Roman" w:hAnsi="Times New Roman"/>
                <w:sz w:val="16"/>
                <w:szCs w:val="16"/>
              </w:rPr>
              <w:t>Doktora yeterlik sınavından başarılı olunmasından itibaren altı ay içerisinde doktora tez konusu savunma sınavının yapılması gerekmektedir.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073626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95DAE6" w14:textId="77777777" w:rsidR="00662D4B" w:rsidRDefault="00662D4B" w:rsidP="005F3207">
      <w:pPr>
        <w:spacing w:after="0" w:line="240" w:lineRule="auto"/>
      </w:pPr>
      <w:r>
        <w:separator/>
      </w:r>
    </w:p>
  </w:endnote>
  <w:endnote w:type="continuationSeparator" w:id="0">
    <w:p w14:paraId="5AFDF619" w14:textId="77777777" w:rsidR="00662D4B" w:rsidRDefault="00662D4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412CF7" w14:paraId="2F90B67A" w14:textId="77777777" w:rsidTr="00E25BE7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6D89E5C" w:rsidR="005F3207" w:rsidRPr="00412CF7" w:rsidRDefault="005E545B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412CF7">
            <w:rPr>
              <w:rFonts w:ascii="Times New Roman" w:hAnsi="Times New Roman"/>
              <w:sz w:val="18"/>
              <w:szCs w:val="18"/>
            </w:rPr>
            <w:t>Doktora Tez İzleme Komitesi Öneri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696318D9" w:rsidR="005F3207" w:rsidRPr="00412CF7" w:rsidRDefault="005F3207" w:rsidP="00E25BE7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412CF7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412CF7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412CF7">
            <w:rPr>
              <w:rFonts w:ascii="Times New Roman" w:hAnsi="Times New Roman"/>
              <w:sz w:val="18"/>
              <w:szCs w:val="18"/>
            </w:rPr>
            <w:t>0</w:t>
          </w:r>
          <w:r w:rsidR="002B00E6" w:rsidRPr="00412CF7">
            <w:rPr>
              <w:rFonts w:ascii="Times New Roman" w:hAnsi="Times New Roman"/>
              <w:sz w:val="18"/>
              <w:szCs w:val="18"/>
            </w:rPr>
            <w:t>5</w:t>
          </w:r>
          <w:r w:rsidR="00CB00EF" w:rsidRPr="00412CF7">
            <w:rPr>
              <w:rFonts w:ascii="Times New Roman" w:hAnsi="Times New Roman"/>
              <w:sz w:val="18"/>
              <w:szCs w:val="18"/>
            </w:rPr>
            <w:t>.</w:t>
          </w:r>
          <w:r w:rsidR="00B052AF" w:rsidRPr="00412CF7">
            <w:rPr>
              <w:rFonts w:ascii="Times New Roman" w:hAnsi="Times New Roman"/>
              <w:sz w:val="18"/>
              <w:szCs w:val="18"/>
            </w:rPr>
            <w:t>0</w:t>
          </w:r>
          <w:r w:rsidR="002B00E6" w:rsidRPr="00412CF7">
            <w:rPr>
              <w:rFonts w:ascii="Times New Roman" w:hAnsi="Times New Roman"/>
              <w:sz w:val="18"/>
              <w:szCs w:val="18"/>
            </w:rPr>
            <w:t>2</w:t>
          </w:r>
          <w:r w:rsidRPr="00412CF7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412CF7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446F7D77" w:rsidR="00944016" w:rsidRPr="00412CF7" w:rsidRDefault="005F3207" w:rsidP="00E25BE7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412CF7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412CF7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4D19B5">
            <w:rPr>
              <w:rFonts w:ascii="Times New Roman" w:hAnsi="Times New Roman"/>
              <w:b/>
              <w:sz w:val="18"/>
              <w:szCs w:val="18"/>
            </w:rPr>
            <w:t>4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4A1EF" w14:textId="77777777" w:rsidR="00662D4B" w:rsidRDefault="00662D4B" w:rsidP="005F3207">
      <w:pPr>
        <w:spacing w:after="0" w:line="240" w:lineRule="auto"/>
      </w:pPr>
      <w:r>
        <w:separator/>
      </w:r>
    </w:p>
  </w:footnote>
  <w:footnote w:type="continuationSeparator" w:id="0">
    <w:p w14:paraId="68E73216" w14:textId="77777777" w:rsidR="00662D4B" w:rsidRDefault="00662D4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BBB0D122"/>
    <w:lvl w:ilvl="0" w:tplc="A8E278C6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7"/>
  </w:num>
  <w:num w:numId="2" w16cid:durableId="1696692259">
    <w:abstractNumId w:val="4"/>
  </w:num>
  <w:num w:numId="3" w16cid:durableId="683870562">
    <w:abstractNumId w:val="6"/>
  </w:num>
  <w:num w:numId="4" w16cid:durableId="1644650615">
    <w:abstractNumId w:val="1"/>
  </w:num>
  <w:num w:numId="5" w16cid:durableId="1108546101">
    <w:abstractNumId w:val="5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745"/>
    <w:rsid w:val="00073626"/>
    <w:rsid w:val="0008538D"/>
    <w:rsid w:val="00091FAD"/>
    <w:rsid w:val="000A2DBF"/>
    <w:rsid w:val="000B7954"/>
    <w:rsid w:val="000D0BA7"/>
    <w:rsid w:val="0014078E"/>
    <w:rsid w:val="00155B1A"/>
    <w:rsid w:val="001564A5"/>
    <w:rsid w:val="0016288D"/>
    <w:rsid w:val="00163BBC"/>
    <w:rsid w:val="0016423E"/>
    <w:rsid w:val="00164614"/>
    <w:rsid w:val="001C51EF"/>
    <w:rsid w:val="001D52BE"/>
    <w:rsid w:val="0020463A"/>
    <w:rsid w:val="002205AB"/>
    <w:rsid w:val="002646A2"/>
    <w:rsid w:val="002808CA"/>
    <w:rsid w:val="002866BF"/>
    <w:rsid w:val="00292318"/>
    <w:rsid w:val="00293584"/>
    <w:rsid w:val="00295749"/>
    <w:rsid w:val="002A1403"/>
    <w:rsid w:val="002B00E6"/>
    <w:rsid w:val="002C06DE"/>
    <w:rsid w:val="002D19D5"/>
    <w:rsid w:val="00305DB4"/>
    <w:rsid w:val="003225B6"/>
    <w:rsid w:val="00323B45"/>
    <w:rsid w:val="00332657"/>
    <w:rsid w:val="00332AE3"/>
    <w:rsid w:val="00346F50"/>
    <w:rsid w:val="00381D31"/>
    <w:rsid w:val="00382220"/>
    <w:rsid w:val="003831AA"/>
    <w:rsid w:val="00393086"/>
    <w:rsid w:val="00396637"/>
    <w:rsid w:val="003C0833"/>
    <w:rsid w:val="003D4518"/>
    <w:rsid w:val="003E0EFD"/>
    <w:rsid w:val="0040315A"/>
    <w:rsid w:val="00412CF7"/>
    <w:rsid w:val="004520D7"/>
    <w:rsid w:val="00480828"/>
    <w:rsid w:val="00492AAD"/>
    <w:rsid w:val="004A1535"/>
    <w:rsid w:val="004A2B35"/>
    <w:rsid w:val="004A7BF3"/>
    <w:rsid w:val="004B17FC"/>
    <w:rsid w:val="004C4180"/>
    <w:rsid w:val="004D19B5"/>
    <w:rsid w:val="004E7414"/>
    <w:rsid w:val="005039B4"/>
    <w:rsid w:val="00514107"/>
    <w:rsid w:val="005242BE"/>
    <w:rsid w:val="00525BA8"/>
    <w:rsid w:val="00534C31"/>
    <w:rsid w:val="00535CA8"/>
    <w:rsid w:val="00543CA3"/>
    <w:rsid w:val="00552A4E"/>
    <w:rsid w:val="00552F91"/>
    <w:rsid w:val="005543CB"/>
    <w:rsid w:val="005569BF"/>
    <w:rsid w:val="00573D0C"/>
    <w:rsid w:val="005935DA"/>
    <w:rsid w:val="005A78BD"/>
    <w:rsid w:val="005D3767"/>
    <w:rsid w:val="005E545B"/>
    <w:rsid w:val="005F3207"/>
    <w:rsid w:val="0063569A"/>
    <w:rsid w:val="006356F7"/>
    <w:rsid w:val="00637B13"/>
    <w:rsid w:val="00640833"/>
    <w:rsid w:val="00651FBB"/>
    <w:rsid w:val="00662D4B"/>
    <w:rsid w:val="00665858"/>
    <w:rsid w:val="00684D81"/>
    <w:rsid w:val="00685F40"/>
    <w:rsid w:val="006A568D"/>
    <w:rsid w:val="006B3309"/>
    <w:rsid w:val="006B3672"/>
    <w:rsid w:val="006B6334"/>
    <w:rsid w:val="006C377C"/>
    <w:rsid w:val="006F637D"/>
    <w:rsid w:val="007039C9"/>
    <w:rsid w:val="007049BB"/>
    <w:rsid w:val="00720938"/>
    <w:rsid w:val="007357A6"/>
    <w:rsid w:val="0074138F"/>
    <w:rsid w:val="00757A9E"/>
    <w:rsid w:val="00771EB4"/>
    <w:rsid w:val="00797ED8"/>
    <w:rsid w:val="007A0ED3"/>
    <w:rsid w:val="007A525A"/>
    <w:rsid w:val="007C14D8"/>
    <w:rsid w:val="007F33E0"/>
    <w:rsid w:val="00802CD9"/>
    <w:rsid w:val="008136CB"/>
    <w:rsid w:val="00820A28"/>
    <w:rsid w:val="00844796"/>
    <w:rsid w:val="00885093"/>
    <w:rsid w:val="00892329"/>
    <w:rsid w:val="008E5DAE"/>
    <w:rsid w:val="008F14A8"/>
    <w:rsid w:val="008F174A"/>
    <w:rsid w:val="009269D8"/>
    <w:rsid w:val="00944016"/>
    <w:rsid w:val="00955A32"/>
    <w:rsid w:val="00973E04"/>
    <w:rsid w:val="0097543D"/>
    <w:rsid w:val="00982D14"/>
    <w:rsid w:val="009A6665"/>
    <w:rsid w:val="009B53A6"/>
    <w:rsid w:val="009D1EF0"/>
    <w:rsid w:val="009D248C"/>
    <w:rsid w:val="009E732B"/>
    <w:rsid w:val="009E76A1"/>
    <w:rsid w:val="009F793E"/>
    <w:rsid w:val="00A2030A"/>
    <w:rsid w:val="00A24092"/>
    <w:rsid w:val="00A450FF"/>
    <w:rsid w:val="00A46191"/>
    <w:rsid w:val="00A50614"/>
    <w:rsid w:val="00A556EE"/>
    <w:rsid w:val="00A8284C"/>
    <w:rsid w:val="00AA5ECB"/>
    <w:rsid w:val="00B028F7"/>
    <w:rsid w:val="00B052AF"/>
    <w:rsid w:val="00B55079"/>
    <w:rsid w:val="00B56F1A"/>
    <w:rsid w:val="00B6442B"/>
    <w:rsid w:val="00B84B04"/>
    <w:rsid w:val="00B905E2"/>
    <w:rsid w:val="00B916CC"/>
    <w:rsid w:val="00B965B4"/>
    <w:rsid w:val="00BC768E"/>
    <w:rsid w:val="00BD05F9"/>
    <w:rsid w:val="00BF42E2"/>
    <w:rsid w:val="00C03688"/>
    <w:rsid w:val="00C2011B"/>
    <w:rsid w:val="00C256DD"/>
    <w:rsid w:val="00C261CA"/>
    <w:rsid w:val="00C34210"/>
    <w:rsid w:val="00C454D4"/>
    <w:rsid w:val="00C57BCF"/>
    <w:rsid w:val="00C757A1"/>
    <w:rsid w:val="00C82CD8"/>
    <w:rsid w:val="00C90397"/>
    <w:rsid w:val="00C9279D"/>
    <w:rsid w:val="00CB00EF"/>
    <w:rsid w:val="00CB34AE"/>
    <w:rsid w:val="00CC57E0"/>
    <w:rsid w:val="00CF2A81"/>
    <w:rsid w:val="00CF5C27"/>
    <w:rsid w:val="00D03242"/>
    <w:rsid w:val="00D1123D"/>
    <w:rsid w:val="00D16DC4"/>
    <w:rsid w:val="00D27BE1"/>
    <w:rsid w:val="00D32339"/>
    <w:rsid w:val="00D35FCF"/>
    <w:rsid w:val="00D425DF"/>
    <w:rsid w:val="00D61094"/>
    <w:rsid w:val="00D8073B"/>
    <w:rsid w:val="00D808BD"/>
    <w:rsid w:val="00D94D9D"/>
    <w:rsid w:val="00DA2355"/>
    <w:rsid w:val="00DC2211"/>
    <w:rsid w:val="00DE47DD"/>
    <w:rsid w:val="00DE5298"/>
    <w:rsid w:val="00DF423E"/>
    <w:rsid w:val="00E15065"/>
    <w:rsid w:val="00E20B0D"/>
    <w:rsid w:val="00E23BDD"/>
    <w:rsid w:val="00E25BE7"/>
    <w:rsid w:val="00E4718B"/>
    <w:rsid w:val="00E70EB1"/>
    <w:rsid w:val="00E9235A"/>
    <w:rsid w:val="00ED0C4A"/>
    <w:rsid w:val="00EE2DE4"/>
    <w:rsid w:val="00EE48F2"/>
    <w:rsid w:val="00EE74C6"/>
    <w:rsid w:val="00F00E8F"/>
    <w:rsid w:val="00F229A0"/>
    <w:rsid w:val="00F33133"/>
    <w:rsid w:val="00F355AA"/>
    <w:rsid w:val="00F40121"/>
    <w:rsid w:val="00F8476C"/>
    <w:rsid w:val="00F87FDC"/>
    <w:rsid w:val="00FA1EE4"/>
    <w:rsid w:val="00FA5A88"/>
    <w:rsid w:val="00FC520D"/>
    <w:rsid w:val="00FD3810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D1EF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1449220E4EA4A2BBFC9B3963D7A21A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476C4F-5AD9-4E1E-B08D-75B17228A00A}"/>
      </w:docPartPr>
      <w:docPartBody>
        <w:p w:rsidR="00DD7B6D" w:rsidRDefault="00DD7B6D" w:rsidP="00DD7B6D">
          <w:pPr>
            <w:pStyle w:val="41449220E4EA4A2BBFC9B3963D7A21A3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A360E824D7D54A44B9FCA334CA854FE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AAC129-6622-483C-80D0-71B87FD494E3}"/>
      </w:docPartPr>
      <w:docPartBody>
        <w:p w:rsidR="00DD7B6D" w:rsidRDefault="00DD7B6D" w:rsidP="00DD7B6D">
          <w:pPr>
            <w:pStyle w:val="A360E824D7D54A44B9FCA334CA854FE6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84DB98D9FDAC4DFAB36C2F453CE95D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71A08CB-C0FC-48C8-8EE2-BDB6822901A0}"/>
      </w:docPartPr>
      <w:docPartBody>
        <w:p w:rsidR="00DD7B6D" w:rsidRDefault="00DD7B6D" w:rsidP="00DD7B6D">
          <w:pPr>
            <w:pStyle w:val="84DB98D9FDAC4DFAB36C2F453CE95D32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9D77EF894D364464AD2CC27CA85970E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1842EFB-038E-44D3-BECC-107D986113BC}"/>
      </w:docPartPr>
      <w:docPartBody>
        <w:p w:rsidR="00DD7B6D" w:rsidRDefault="00DD7B6D" w:rsidP="00DD7B6D">
          <w:pPr>
            <w:pStyle w:val="9D77EF894D364464AD2CC27CA85970EA"/>
          </w:pPr>
          <w:r w:rsidRPr="007F1925">
            <w:rPr>
              <w:rStyle w:val="YerTutucuMetni"/>
            </w:rPr>
            <w:t>Bir öğe seçin.</w:t>
          </w:r>
        </w:p>
      </w:docPartBody>
    </w:docPart>
    <w:docPart>
      <w:docPartPr>
        <w:name w:val="71058393819E40EB8760C7F749C4289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1045603-44AF-45B6-97B9-21184B048BA5}"/>
      </w:docPartPr>
      <w:docPartBody>
        <w:p w:rsidR="00DD7B6D" w:rsidRDefault="00DD7B6D" w:rsidP="00DD7B6D">
          <w:pPr>
            <w:pStyle w:val="71058393819E40EB8760C7F749C4289D"/>
          </w:pPr>
          <w:r w:rsidRPr="00064A3B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110485FB28674D9496A4E831E56CA7D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ABE9199-3D52-4944-A1D5-6A76AE3748F0}"/>
      </w:docPartPr>
      <w:docPartBody>
        <w:p w:rsidR="00234C61" w:rsidRDefault="00234C61" w:rsidP="00234C61">
          <w:pPr>
            <w:pStyle w:val="110485FB28674D9496A4E831E56CA7D2"/>
          </w:pPr>
          <w:r w:rsidRPr="00064A3B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FB4DA17-9E98-4BED-9E3D-1785697CAC74}"/>
      </w:docPartPr>
      <w:docPartBody>
        <w:p w:rsidR="003E2251" w:rsidRDefault="003E2251">
          <w:r w:rsidRPr="00212ED4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7B6D"/>
    <w:rsid w:val="00234C61"/>
    <w:rsid w:val="003E2251"/>
    <w:rsid w:val="00DD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E2251"/>
    <w:rPr>
      <w:color w:val="666666"/>
    </w:rPr>
  </w:style>
  <w:style w:type="paragraph" w:customStyle="1" w:styleId="41449220E4EA4A2BBFC9B3963D7A21A3">
    <w:name w:val="41449220E4EA4A2BBFC9B3963D7A21A3"/>
    <w:rsid w:val="00DD7B6D"/>
  </w:style>
  <w:style w:type="paragraph" w:customStyle="1" w:styleId="A360E824D7D54A44B9FCA334CA854FE6">
    <w:name w:val="A360E824D7D54A44B9FCA334CA854FE6"/>
    <w:rsid w:val="00DD7B6D"/>
  </w:style>
  <w:style w:type="paragraph" w:customStyle="1" w:styleId="84DB98D9FDAC4DFAB36C2F453CE95D32">
    <w:name w:val="84DB98D9FDAC4DFAB36C2F453CE95D32"/>
    <w:rsid w:val="00DD7B6D"/>
  </w:style>
  <w:style w:type="paragraph" w:customStyle="1" w:styleId="9D77EF894D364464AD2CC27CA85970EA">
    <w:name w:val="9D77EF894D364464AD2CC27CA85970EA"/>
    <w:rsid w:val="00DD7B6D"/>
  </w:style>
  <w:style w:type="paragraph" w:customStyle="1" w:styleId="71058393819E40EB8760C7F749C4289D">
    <w:name w:val="71058393819E40EB8760C7F749C4289D"/>
    <w:rsid w:val="00DD7B6D"/>
  </w:style>
  <w:style w:type="paragraph" w:customStyle="1" w:styleId="110485FB28674D9496A4E831E56CA7D2">
    <w:name w:val="110485FB28674D9496A4E831E56CA7D2"/>
    <w:rsid w:val="00234C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21</cp:revision>
  <cp:lastPrinted>2024-01-03T17:38:00Z</cp:lastPrinted>
  <dcterms:created xsi:type="dcterms:W3CDTF">2021-08-12T09:53:00Z</dcterms:created>
  <dcterms:modified xsi:type="dcterms:W3CDTF">2024-04-04T09:33:00Z</dcterms:modified>
</cp:coreProperties>
</file>